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9C7BF" w14:textId="67FBE344" w:rsidR="004F65E9" w:rsidRPr="00D57360" w:rsidRDefault="004F65E9" w:rsidP="00554FF8">
      <w:pPr>
        <w:jc w:val="center"/>
        <w:rPr>
          <w:b/>
          <w:sz w:val="36"/>
          <w:szCs w:val="24"/>
        </w:rPr>
      </w:pPr>
      <w:r w:rsidRPr="00D57360">
        <w:rPr>
          <w:b/>
          <w:sz w:val="36"/>
          <w:szCs w:val="24"/>
        </w:rPr>
        <w:t>EK-</w:t>
      </w:r>
      <w:r w:rsidR="00F3594E" w:rsidRPr="00D57360">
        <w:rPr>
          <w:b/>
          <w:sz w:val="36"/>
          <w:szCs w:val="24"/>
        </w:rPr>
        <w:t>2</w:t>
      </w:r>
    </w:p>
    <w:p w14:paraId="4480D768" w14:textId="35B4FB00" w:rsidR="0025366B" w:rsidRPr="00D57360" w:rsidRDefault="0025366B" w:rsidP="00554FF8">
      <w:pPr>
        <w:jc w:val="center"/>
        <w:rPr>
          <w:b/>
          <w:sz w:val="28"/>
          <w:szCs w:val="24"/>
        </w:rPr>
      </w:pPr>
      <w:r w:rsidRPr="00D57360">
        <w:rPr>
          <w:b/>
          <w:sz w:val="28"/>
          <w:szCs w:val="24"/>
        </w:rPr>
        <w:t>Türk Dili I</w:t>
      </w:r>
      <w:r w:rsidR="00CC098E" w:rsidRPr="00D57360">
        <w:rPr>
          <w:b/>
          <w:sz w:val="28"/>
          <w:szCs w:val="24"/>
        </w:rPr>
        <w:t>I</w:t>
      </w:r>
      <w:r w:rsidR="00952A05" w:rsidRPr="00D57360">
        <w:rPr>
          <w:b/>
          <w:sz w:val="28"/>
          <w:szCs w:val="24"/>
        </w:rPr>
        <w:t xml:space="preserve"> </w:t>
      </w:r>
      <w:r w:rsidRPr="00D57360">
        <w:rPr>
          <w:b/>
          <w:sz w:val="28"/>
          <w:szCs w:val="24"/>
        </w:rPr>
        <w:t xml:space="preserve">Dersi </w:t>
      </w:r>
      <w:r w:rsidR="00D57360" w:rsidRPr="00D57360">
        <w:rPr>
          <w:b/>
          <w:sz w:val="28"/>
          <w:szCs w:val="24"/>
        </w:rPr>
        <w:t>VİZE</w:t>
      </w:r>
      <w:r w:rsidRPr="00D57360">
        <w:rPr>
          <w:b/>
          <w:sz w:val="28"/>
          <w:szCs w:val="24"/>
        </w:rPr>
        <w:t xml:space="preserve"> Sınav Programı</w:t>
      </w:r>
    </w:p>
    <w:p w14:paraId="1DD495A3" w14:textId="0CB71545" w:rsidR="0025366B" w:rsidRPr="00D57360" w:rsidRDefault="0025366B" w:rsidP="0025366B">
      <w:pPr>
        <w:jc w:val="center"/>
        <w:rPr>
          <w:sz w:val="28"/>
          <w:szCs w:val="24"/>
        </w:rPr>
      </w:pPr>
      <w:r w:rsidRPr="00D57360">
        <w:rPr>
          <w:b/>
          <w:sz w:val="28"/>
          <w:szCs w:val="24"/>
        </w:rPr>
        <w:t xml:space="preserve">Sınav </w:t>
      </w:r>
      <w:r w:rsidR="00F85C48" w:rsidRPr="00D57360">
        <w:rPr>
          <w:b/>
          <w:sz w:val="28"/>
          <w:szCs w:val="24"/>
        </w:rPr>
        <w:t>Tarihi</w:t>
      </w:r>
      <w:r w:rsidRPr="00D57360">
        <w:rPr>
          <w:b/>
          <w:sz w:val="28"/>
          <w:szCs w:val="24"/>
        </w:rPr>
        <w:t>:</w:t>
      </w:r>
      <w:r w:rsidRPr="00D57360">
        <w:rPr>
          <w:sz w:val="28"/>
          <w:szCs w:val="24"/>
        </w:rPr>
        <w:t xml:space="preserve">  </w:t>
      </w:r>
      <w:r w:rsidR="00023DDC" w:rsidRPr="00D57360">
        <w:rPr>
          <w:sz w:val="28"/>
          <w:szCs w:val="24"/>
        </w:rPr>
        <w:t>0</w:t>
      </w:r>
      <w:r w:rsidR="00D57360" w:rsidRPr="00D57360">
        <w:rPr>
          <w:sz w:val="28"/>
          <w:szCs w:val="24"/>
        </w:rPr>
        <w:t>8</w:t>
      </w:r>
      <w:r w:rsidR="00023DDC" w:rsidRPr="00D57360">
        <w:rPr>
          <w:sz w:val="28"/>
          <w:szCs w:val="24"/>
        </w:rPr>
        <w:t>.0</w:t>
      </w:r>
      <w:r w:rsidR="00CC098E" w:rsidRPr="00D57360">
        <w:rPr>
          <w:sz w:val="28"/>
          <w:szCs w:val="24"/>
        </w:rPr>
        <w:t>4</w:t>
      </w:r>
      <w:r w:rsidR="00023DDC" w:rsidRPr="00D57360">
        <w:rPr>
          <w:sz w:val="28"/>
          <w:szCs w:val="24"/>
        </w:rPr>
        <w:t>.</w:t>
      </w:r>
      <w:r w:rsidR="00D57360" w:rsidRPr="00D57360">
        <w:rPr>
          <w:sz w:val="28"/>
          <w:szCs w:val="24"/>
        </w:rPr>
        <w:t>2026</w:t>
      </w:r>
      <w:r w:rsidR="00C42ECF" w:rsidRPr="00D57360">
        <w:rPr>
          <w:sz w:val="28"/>
          <w:szCs w:val="24"/>
        </w:rPr>
        <w:t xml:space="preserve"> </w:t>
      </w:r>
      <w:r w:rsidR="0053616B" w:rsidRPr="00D57360">
        <w:rPr>
          <w:sz w:val="28"/>
          <w:szCs w:val="24"/>
        </w:rPr>
        <w:t>ÇARŞAMBA</w:t>
      </w:r>
      <w:r w:rsidR="00C42ECF" w:rsidRPr="00D57360">
        <w:rPr>
          <w:sz w:val="28"/>
          <w:szCs w:val="24"/>
        </w:rPr>
        <w:t xml:space="preserve">, Saat: </w:t>
      </w:r>
      <w:r w:rsidR="007A66A9" w:rsidRPr="00D57360">
        <w:rPr>
          <w:sz w:val="28"/>
          <w:szCs w:val="24"/>
        </w:rPr>
        <w:t>1</w:t>
      </w:r>
      <w:r w:rsidR="00023DDC" w:rsidRPr="00D57360">
        <w:rPr>
          <w:sz w:val="28"/>
          <w:szCs w:val="24"/>
        </w:rPr>
        <w:t>8</w:t>
      </w:r>
      <w:r w:rsidR="009F516F" w:rsidRPr="00D57360">
        <w:rPr>
          <w:sz w:val="28"/>
          <w:szCs w:val="24"/>
        </w:rPr>
        <w:t>.</w:t>
      </w:r>
      <w:r w:rsidR="00D453B5" w:rsidRPr="00D57360">
        <w:rPr>
          <w:sz w:val="28"/>
          <w:szCs w:val="24"/>
        </w:rPr>
        <w:t>00</w:t>
      </w:r>
    </w:p>
    <w:p w14:paraId="7F7D546B" w14:textId="77777777" w:rsidR="0025366B" w:rsidRPr="00D57360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25366B" w:rsidRPr="00D57360" w14:paraId="585B1EBF" w14:textId="77777777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061C94A5" w14:textId="77777777" w:rsidR="0025366B" w:rsidRPr="00D57360" w:rsidRDefault="0025366B" w:rsidP="0025366B">
            <w:pPr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117F3684" w14:textId="77777777" w:rsidR="0025366B" w:rsidRPr="00D57360" w:rsidRDefault="0025366B" w:rsidP="009E4162">
            <w:pPr>
              <w:jc w:val="center"/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>Sınav Yeri</w:t>
            </w:r>
          </w:p>
        </w:tc>
      </w:tr>
      <w:tr w:rsidR="00C15CEF" w:rsidRPr="00D57360" w14:paraId="43A6E925" w14:textId="77777777" w:rsidTr="009E4162">
        <w:trPr>
          <w:jc w:val="center"/>
        </w:trPr>
        <w:tc>
          <w:tcPr>
            <w:tcW w:w="4786" w:type="dxa"/>
            <w:vAlign w:val="center"/>
          </w:tcPr>
          <w:p w14:paraId="3AB77974" w14:textId="77777777" w:rsidR="00C15CEF" w:rsidRPr="00D57360" w:rsidRDefault="002379F3" w:rsidP="002379F3">
            <w:pPr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14:paraId="2BBB187B" w14:textId="77777777" w:rsidR="00C15CEF" w:rsidRPr="00D57360" w:rsidRDefault="002D7332" w:rsidP="009E4162">
            <w:pPr>
              <w:jc w:val="center"/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Online</w:t>
            </w:r>
          </w:p>
        </w:tc>
      </w:tr>
    </w:tbl>
    <w:p w14:paraId="754B0EB3" w14:textId="77777777" w:rsidR="009E4162" w:rsidRPr="00D57360" w:rsidRDefault="009E4162" w:rsidP="004E3DAB">
      <w:pPr>
        <w:jc w:val="center"/>
        <w:rPr>
          <w:b/>
          <w:sz w:val="24"/>
          <w:szCs w:val="24"/>
        </w:rPr>
      </w:pPr>
    </w:p>
    <w:p w14:paraId="5B7FD632" w14:textId="103FEE59" w:rsidR="004E3DAB" w:rsidRPr="00D57360" w:rsidRDefault="004E3DAB" w:rsidP="004E3DAB">
      <w:pPr>
        <w:jc w:val="center"/>
        <w:rPr>
          <w:b/>
          <w:sz w:val="28"/>
          <w:szCs w:val="24"/>
        </w:rPr>
      </w:pPr>
      <w:r w:rsidRPr="00D57360">
        <w:rPr>
          <w:b/>
          <w:sz w:val="28"/>
          <w:szCs w:val="24"/>
        </w:rPr>
        <w:t>Atatürk İlkeleri ve İnkılap Tarihi I</w:t>
      </w:r>
      <w:r w:rsidR="00CC098E" w:rsidRPr="00D57360">
        <w:rPr>
          <w:b/>
          <w:sz w:val="28"/>
          <w:szCs w:val="24"/>
        </w:rPr>
        <w:t>I</w:t>
      </w:r>
      <w:r w:rsidRPr="00D57360">
        <w:rPr>
          <w:b/>
          <w:sz w:val="28"/>
          <w:szCs w:val="24"/>
        </w:rPr>
        <w:t xml:space="preserve"> Dersi </w:t>
      </w:r>
      <w:r w:rsidR="00D57360" w:rsidRPr="00D57360">
        <w:rPr>
          <w:b/>
          <w:sz w:val="28"/>
          <w:szCs w:val="24"/>
        </w:rPr>
        <w:t>VİZE</w:t>
      </w:r>
      <w:r w:rsidRPr="00D57360">
        <w:rPr>
          <w:b/>
          <w:sz w:val="28"/>
          <w:szCs w:val="24"/>
        </w:rPr>
        <w:t xml:space="preserve"> Sınav Programı</w:t>
      </w:r>
    </w:p>
    <w:p w14:paraId="52492F07" w14:textId="32590159" w:rsidR="004E3DAB" w:rsidRPr="00D57360" w:rsidRDefault="004E3DAB" w:rsidP="004E3DAB">
      <w:pPr>
        <w:jc w:val="center"/>
        <w:rPr>
          <w:sz w:val="28"/>
          <w:szCs w:val="24"/>
        </w:rPr>
      </w:pPr>
      <w:r w:rsidRPr="00D57360">
        <w:rPr>
          <w:b/>
          <w:sz w:val="28"/>
          <w:szCs w:val="24"/>
        </w:rPr>
        <w:t>Sınav Tarihi:</w:t>
      </w:r>
      <w:r w:rsidRPr="00D57360">
        <w:rPr>
          <w:sz w:val="28"/>
          <w:szCs w:val="24"/>
        </w:rPr>
        <w:t xml:space="preserve">  </w:t>
      </w:r>
      <w:r w:rsidR="00CC098E" w:rsidRPr="00D57360">
        <w:rPr>
          <w:sz w:val="28"/>
          <w:szCs w:val="24"/>
        </w:rPr>
        <w:t>0</w:t>
      </w:r>
      <w:r w:rsidR="00D57360" w:rsidRPr="00D57360">
        <w:rPr>
          <w:sz w:val="28"/>
          <w:szCs w:val="24"/>
        </w:rPr>
        <w:t>8</w:t>
      </w:r>
      <w:r w:rsidR="00CC098E" w:rsidRPr="00D57360">
        <w:rPr>
          <w:sz w:val="28"/>
          <w:szCs w:val="24"/>
        </w:rPr>
        <w:t>.04.</w:t>
      </w:r>
      <w:r w:rsidR="00D57360" w:rsidRPr="00D57360">
        <w:rPr>
          <w:sz w:val="28"/>
          <w:szCs w:val="24"/>
        </w:rPr>
        <w:t>2026</w:t>
      </w:r>
      <w:r w:rsidR="00EF622C" w:rsidRPr="00D57360">
        <w:rPr>
          <w:sz w:val="28"/>
          <w:szCs w:val="24"/>
        </w:rPr>
        <w:t xml:space="preserve"> </w:t>
      </w:r>
      <w:r w:rsidR="00195394" w:rsidRPr="00D57360">
        <w:rPr>
          <w:sz w:val="28"/>
          <w:szCs w:val="24"/>
        </w:rPr>
        <w:t xml:space="preserve">ÇARŞAMBA, Saat: </w:t>
      </w:r>
      <w:r w:rsidR="00023DDC" w:rsidRPr="00D57360">
        <w:rPr>
          <w:sz w:val="28"/>
          <w:szCs w:val="24"/>
        </w:rPr>
        <w:t>20</w:t>
      </w:r>
      <w:r w:rsidR="00195394" w:rsidRPr="00D57360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9E4162" w:rsidRPr="00D57360" w14:paraId="072F1559" w14:textId="77777777" w:rsidTr="00BB1D83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5C9E0AD7" w14:textId="77777777" w:rsidR="009E4162" w:rsidRPr="00D57360" w:rsidRDefault="009E4162" w:rsidP="00BB1D83">
            <w:pPr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612B824" w14:textId="77777777" w:rsidR="009E4162" w:rsidRPr="00D57360" w:rsidRDefault="009E4162" w:rsidP="00BB1D83">
            <w:pPr>
              <w:jc w:val="center"/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>Sınav Yeri</w:t>
            </w:r>
          </w:p>
        </w:tc>
      </w:tr>
      <w:tr w:rsidR="009E4162" w:rsidRPr="00D57360" w14:paraId="666EB1EE" w14:textId="77777777" w:rsidTr="00BB1D83">
        <w:trPr>
          <w:jc w:val="center"/>
        </w:trPr>
        <w:tc>
          <w:tcPr>
            <w:tcW w:w="4786" w:type="dxa"/>
            <w:vAlign w:val="center"/>
          </w:tcPr>
          <w:p w14:paraId="3452A9C3" w14:textId="77777777" w:rsidR="009E4162" w:rsidRPr="00D57360" w:rsidRDefault="002379F3" w:rsidP="00BB1D83">
            <w:pPr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 xml:space="preserve">Tüm Bölümler </w:t>
            </w:r>
          </w:p>
        </w:tc>
        <w:tc>
          <w:tcPr>
            <w:tcW w:w="3119" w:type="dxa"/>
            <w:vAlign w:val="center"/>
          </w:tcPr>
          <w:p w14:paraId="62475AAE" w14:textId="77777777" w:rsidR="009E4162" w:rsidRPr="00D57360" w:rsidRDefault="002D7332" w:rsidP="00BB1D83">
            <w:pPr>
              <w:jc w:val="center"/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Online</w:t>
            </w:r>
          </w:p>
        </w:tc>
      </w:tr>
    </w:tbl>
    <w:p w14:paraId="3FACE6CE" w14:textId="77777777" w:rsidR="00DD3016" w:rsidRPr="00D57360" w:rsidRDefault="00DD3016" w:rsidP="00DD3016">
      <w:pPr>
        <w:jc w:val="center"/>
        <w:rPr>
          <w:sz w:val="24"/>
          <w:szCs w:val="24"/>
        </w:rPr>
      </w:pPr>
    </w:p>
    <w:p w14:paraId="671F4387" w14:textId="77777777" w:rsidR="00DD3016" w:rsidRPr="00D57360" w:rsidRDefault="00DD3016" w:rsidP="00DD3016">
      <w:pPr>
        <w:jc w:val="center"/>
        <w:rPr>
          <w:sz w:val="24"/>
          <w:szCs w:val="24"/>
        </w:rPr>
      </w:pPr>
    </w:p>
    <w:p w14:paraId="356E71F4" w14:textId="77777777" w:rsidR="009121F0" w:rsidRPr="00D57360" w:rsidRDefault="009121F0" w:rsidP="00DD3016">
      <w:pPr>
        <w:jc w:val="center"/>
        <w:rPr>
          <w:sz w:val="24"/>
          <w:szCs w:val="24"/>
        </w:rPr>
      </w:pPr>
    </w:p>
    <w:p w14:paraId="6916644C" w14:textId="77777777" w:rsidR="009121F0" w:rsidRPr="00D57360" w:rsidRDefault="009121F0" w:rsidP="00DD3016">
      <w:pPr>
        <w:jc w:val="center"/>
        <w:rPr>
          <w:sz w:val="24"/>
          <w:szCs w:val="24"/>
        </w:rPr>
      </w:pPr>
    </w:p>
    <w:p w14:paraId="1B129C77" w14:textId="77777777" w:rsidR="00DD3016" w:rsidRPr="00D57360" w:rsidRDefault="00DD3016" w:rsidP="00DD3016">
      <w:pPr>
        <w:jc w:val="center"/>
        <w:rPr>
          <w:b/>
          <w:sz w:val="36"/>
          <w:szCs w:val="24"/>
        </w:rPr>
      </w:pPr>
      <w:r w:rsidRPr="00D57360">
        <w:rPr>
          <w:b/>
          <w:sz w:val="36"/>
          <w:szCs w:val="24"/>
        </w:rPr>
        <w:t>YABANCI UYRUKLU ÖĞRENCİLER</w:t>
      </w:r>
    </w:p>
    <w:p w14:paraId="34094770" w14:textId="77777777" w:rsidR="00DD3016" w:rsidRPr="00D57360" w:rsidRDefault="00DD3016" w:rsidP="00DD3016">
      <w:pPr>
        <w:jc w:val="center"/>
        <w:rPr>
          <w:sz w:val="24"/>
          <w:szCs w:val="24"/>
        </w:rPr>
      </w:pPr>
    </w:p>
    <w:p w14:paraId="63067518" w14:textId="5B73F09D" w:rsidR="00DD3016" w:rsidRPr="00D57360" w:rsidRDefault="00DD3016" w:rsidP="00DD3016">
      <w:pPr>
        <w:jc w:val="center"/>
        <w:rPr>
          <w:b/>
          <w:sz w:val="28"/>
          <w:szCs w:val="24"/>
        </w:rPr>
      </w:pPr>
      <w:r w:rsidRPr="00D57360">
        <w:rPr>
          <w:b/>
          <w:sz w:val="28"/>
          <w:szCs w:val="24"/>
        </w:rPr>
        <w:t xml:space="preserve">Türk Dili </w:t>
      </w:r>
      <w:r w:rsidR="00CC098E" w:rsidRPr="00D57360">
        <w:rPr>
          <w:b/>
          <w:sz w:val="28"/>
          <w:szCs w:val="24"/>
        </w:rPr>
        <w:t>I</w:t>
      </w:r>
      <w:r w:rsidRPr="00D57360">
        <w:rPr>
          <w:b/>
          <w:sz w:val="28"/>
          <w:szCs w:val="24"/>
        </w:rPr>
        <w:t>I</w:t>
      </w:r>
      <w:bookmarkStart w:id="0" w:name="_GoBack"/>
      <w:bookmarkEnd w:id="0"/>
      <w:r w:rsidRPr="00D57360">
        <w:rPr>
          <w:b/>
          <w:sz w:val="28"/>
          <w:szCs w:val="24"/>
        </w:rPr>
        <w:t xml:space="preserve"> Dersi (YÖS) </w:t>
      </w:r>
      <w:r w:rsidR="00D57360" w:rsidRPr="00D57360">
        <w:rPr>
          <w:b/>
          <w:sz w:val="28"/>
          <w:szCs w:val="24"/>
        </w:rPr>
        <w:t>VİZE</w:t>
      </w:r>
      <w:r w:rsidRPr="00D57360">
        <w:rPr>
          <w:b/>
          <w:sz w:val="28"/>
          <w:szCs w:val="24"/>
        </w:rPr>
        <w:t xml:space="preserve"> Sınav Programı</w:t>
      </w:r>
    </w:p>
    <w:p w14:paraId="09C6F8A8" w14:textId="4EEBF57B" w:rsidR="00DD3016" w:rsidRPr="00D57360" w:rsidRDefault="00DD3016" w:rsidP="00DD3016">
      <w:pPr>
        <w:jc w:val="center"/>
        <w:rPr>
          <w:sz w:val="28"/>
          <w:szCs w:val="24"/>
        </w:rPr>
      </w:pPr>
      <w:r w:rsidRPr="00D57360">
        <w:rPr>
          <w:b/>
          <w:sz w:val="28"/>
          <w:szCs w:val="24"/>
        </w:rPr>
        <w:t>Sınav Tarihi:</w:t>
      </w:r>
      <w:r w:rsidRPr="00D57360">
        <w:rPr>
          <w:sz w:val="28"/>
          <w:szCs w:val="24"/>
        </w:rPr>
        <w:t xml:space="preserve">  </w:t>
      </w:r>
      <w:r w:rsidR="00D57360" w:rsidRPr="00D57360">
        <w:rPr>
          <w:sz w:val="28"/>
          <w:szCs w:val="24"/>
        </w:rPr>
        <w:t>11</w:t>
      </w:r>
      <w:r w:rsidR="00CC098E" w:rsidRPr="00D57360">
        <w:rPr>
          <w:sz w:val="28"/>
          <w:szCs w:val="24"/>
        </w:rPr>
        <w:t>.04.</w:t>
      </w:r>
      <w:r w:rsidR="00D57360" w:rsidRPr="00D57360">
        <w:rPr>
          <w:sz w:val="28"/>
          <w:szCs w:val="24"/>
        </w:rPr>
        <w:t>2026</w:t>
      </w:r>
      <w:r w:rsidR="00CC098E" w:rsidRPr="00D57360">
        <w:rPr>
          <w:sz w:val="28"/>
          <w:szCs w:val="24"/>
        </w:rPr>
        <w:t xml:space="preserve"> </w:t>
      </w:r>
      <w:r w:rsidR="00D57360" w:rsidRPr="00D57360">
        <w:rPr>
          <w:sz w:val="28"/>
          <w:szCs w:val="24"/>
        </w:rPr>
        <w:t>CUMARTESİ</w:t>
      </w:r>
      <w:r w:rsidR="008243B9" w:rsidRPr="00D57360">
        <w:rPr>
          <w:sz w:val="28"/>
          <w:szCs w:val="24"/>
        </w:rPr>
        <w:t>, Saat: 1</w:t>
      </w:r>
      <w:r w:rsidR="00D57360" w:rsidRPr="00D57360">
        <w:rPr>
          <w:sz w:val="28"/>
          <w:szCs w:val="24"/>
        </w:rPr>
        <w:t>3</w:t>
      </w:r>
      <w:r w:rsidR="008243B9" w:rsidRPr="00D57360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DD3016" w:rsidRPr="00D57360" w14:paraId="487A032E" w14:textId="77777777" w:rsidTr="00F647C6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313DFDD4" w14:textId="77777777" w:rsidR="00DD3016" w:rsidRPr="00D57360" w:rsidRDefault="00DD3016" w:rsidP="00F647C6">
            <w:pPr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23F7BB8" w14:textId="77777777" w:rsidR="00DD3016" w:rsidRPr="00D57360" w:rsidRDefault="00DD3016" w:rsidP="00F647C6">
            <w:pPr>
              <w:jc w:val="center"/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>Sınav Yeri</w:t>
            </w:r>
          </w:p>
        </w:tc>
      </w:tr>
      <w:tr w:rsidR="00DD3016" w:rsidRPr="00D57360" w14:paraId="74F30BB6" w14:textId="77777777" w:rsidTr="00F647C6">
        <w:trPr>
          <w:jc w:val="center"/>
        </w:trPr>
        <w:tc>
          <w:tcPr>
            <w:tcW w:w="4786" w:type="dxa"/>
            <w:vAlign w:val="center"/>
          </w:tcPr>
          <w:p w14:paraId="0BD8E48A" w14:textId="77777777" w:rsidR="00DD3016" w:rsidRPr="00D57360" w:rsidRDefault="00DD3016" w:rsidP="00F647C6">
            <w:pPr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14:paraId="1AC43A08" w14:textId="6B453821" w:rsidR="00DD3016" w:rsidRPr="00D57360" w:rsidRDefault="00D57360" w:rsidP="00F647C6">
            <w:pPr>
              <w:jc w:val="center"/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Yüz-Yüze</w:t>
            </w:r>
          </w:p>
        </w:tc>
      </w:tr>
    </w:tbl>
    <w:p w14:paraId="2B1537E9" w14:textId="77777777" w:rsidR="00DD3016" w:rsidRPr="00D57360" w:rsidRDefault="00DD3016" w:rsidP="00DD3016">
      <w:pPr>
        <w:rPr>
          <w:b/>
          <w:sz w:val="24"/>
          <w:szCs w:val="24"/>
        </w:rPr>
      </w:pPr>
    </w:p>
    <w:p w14:paraId="680EA39C" w14:textId="77777777" w:rsidR="00DD3016" w:rsidRPr="00D57360" w:rsidRDefault="00DD3016" w:rsidP="00DD3016">
      <w:pPr>
        <w:jc w:val="center"/>
        <w:rPr>
          <w:b/>
          <w:sz w:val="24"/>
          <w:szCs w:val="24"/>
        </w:rPr>
      </w:pPr>
    </w:p>
    <w:p w14:paraId="14A779D5" w14:textId="58044332" w:rsidR="00DD3016" w:rsidRPr="00D57360" w:rsidRDefault="00DD3016" w:rsidP="00DD3016">
      <w:pPr>
        <w:jc w:val="center"/>
        <w:rPr>
          <w:b/>
          <w:sz w:val="28"/>
          <w:szCs w:val="24"/>
        </w:rPr>
      </w:pPr>
      <w:r w:rsidRPr="00D57360">
        <w:rPr>
          <w:b/>
          <w:sz w:val="28"/>
          <w:szCs w:val="24"/>
        </w:rPr>
        <w:t>Atatürk İlkeleri ve İnkılap Tarihi I</w:t>
      </w:r>
      <w:r w:rsidR="00CC098E" w:rsidRPr="00D57360">
        <w:rPr>
          <w:b/>
          <w:sz w:val="28"/>
          <w:szCs w:val="24"/>
        </w:rPr>
        <w:t>I</w:t>
      </w:r>
      <w:r w:rsidRPr="00D57360">
        <w:rPr>
          <w:b/>
          <w:sz w:val="28"/>
          <w:szCs w:val="24"/>
        </w:rPr>
        <w:t xml:space="preserve"> Dersi (YÖS) </w:t>
      </w:r>
      <w:r w:rsidR="00D57360" w:rsidRPr="00D57360">
        <w:rPr>
          <w:b/>
          <w:sz w:val="28"/>
          <w:szCs w:val="24"/>
        </w:rPr>
        <w:t>VİZE</w:t>
      </w:r>
      <w:r w:rsidRPr="00D57360">
        <w:rPr>
          <w:b/>
          <w:sz w:val="28"/>
          <w:szCs w:val="24"/>
        </w:rPr>
        <w:t xml:space="preserve"> Sınav Programı</w:t>
      </w:r>
    </w:p>
    <w:p w14:paraId="77F991E7" w14:textId="04F55ECB" w:rsidR="00DD3016" w:rsidRPr="00D57360" w:rsidRDefault="00DD3016" w:rsidP="00DD3016">
      <w:pPr>
        <w:jc w:val="center"/>
        <w:rPr>
          <w:sz w:val="28"/>
          <w:szCs w:val="24"/>
        </w:rPr>
      </w:pPr>
      <w:r w:rsidRPr="00D57360">
        <w:rPr>
          <w:b/>
          <w:sz w:val="28"/>
          <w:szCs w:val="24"/>
        </w:rPr>
        <w:t>Sınav Tarihi:</w:t>
      </w:r>
      <w:r w:rsidRPr="00D57360">
        <w:rPr>
          <w:sz w:val="28"/>
          <w:szCs w:val="24"/>
        </w:rPr>
        <w:t xml:space="preserve">  </w:t>
      </w:r>
      <w:r w:rsidR="00CC098E" w:rsidRPr="00D57360">
        <w:rPr>
          <w:sz w:val="28"/>
          <w:szCs w:val="24"/>
        </w:rPr>
        <w:t>0</w:t>
      </w:r>
      <w:r w:rsidR="00D57360" w:rsidRPr="00D57360">
        <w:rPr>
          <w:sz w:val="28"/>
          <w:szCs w:val="24"/>
        </w:rPr>
        <w:t>8</w:t>
      </w:r>
      <w:r w:rsidR="00CC098E" w:rsidRPr="00D57360">
        <w:rPr>
          <w:sz w:val="28"/>
          <w:szCs w:val="24"/>
        </w:rPr>
        <w:t>.04.</w:t>
      </w:r>
      <w:r w:rsidR="00D57360" w:rsidRPr="00D57360">
        <w:rPr>
          <w:sz w:val="28"/>
          <w:szCs w:val="24"/>
        </w:rPr>
        <w:t>2026</w:t>
      </w:r>
      <w:r w:rsidR="00CC098E" w:rsidRPr="00D57360">
        <w:rPr>
          <w:sz w:val="28"/>
          <w:szCs w:val="24"/>
        </w:rPr>
        <w:t xml:space="preserve"> </w:t>
      </w:r>
      <w:r w:rsidR="008243B9" w:rsidRPr="00D57360">
        <w:rPr>
          <w:sz w:val="28"/>
          <w:szCs w:val="24"/>
        </w:rPr>
        <w:t>ÇARŞAMBA, Saat: 1</w:t>
      </w:r>
      <w:r w:rsidR="00324E8B" w:rsidRPr="00D57360">
        <w:rPr>
          <w:sz w:val="28"/>
          <w:szCs w:val="24"/>
        </w:rPr>
        <w:t>6</w:t>
      </w:r>
      <w:r w:rsidR="008243B9" w:rsidRPr="00D57360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DD3016" w:rsidRPr="00D57360" w14:paraId="7551119A" w14:textId="77777777" w:rsidTr="00F647C6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3C5F4D98" w14:textId="77777777" w:rsidR="00DD3016" w:rsidRPr="00D57360" w:rsidRDefault="00DD3016" w:rsidP="00F647C6">
            <w:pPr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F3091AB" w14:textId="77777777" w:rsidR="00DD3016" w:rsidRPr="00D57360" w:rsidRDefault="00DD3016" w:rsidP="00F647C6">
            <w:pPr>
              <w:jc w:val="center"/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>Sınav Yeri</w:t>
            </w:r>
          </w:p>
        </w:tc>
      </w:tr>
      <w:tr w:rsidR="00DD3016" w:rsidRPr="00C15CEF" w14:paraId="0002C47E" w14:textId="77777777" w:rsidTr="00F647C6">
        <w:trPr>
          <w:jc w:val="center"/>
        </w:trPr>
        <w:tc>
          <w:tcPr>
            <w:tcW w:w="4786" w:type="dxa"/>
            <w:vAlign w:val="center"/>
          </w:tcPr>
          <w:p w14:paraId="421D41E6" w14:textId="77777777" w:rsidR="00DD3016" w:rsidRPr="00D57360" w:rsidRDefault="00DD3016" w:rsidP="00F647C6">
            <w:pPr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 xml:space="preserve">Tüm Bölümler </w:t>
            </w:r>
          </w:p>
        </w:tc>
        <w:tc>
          <w:tcPr>
            <w:tcW w:w="3119" w:type="dxa"/>
            <w:vAlign w:val="center"/>
          </w:tcPr>
          <w:p w14:paraId="7775DF41" w14:textId="77777777" w:rsidR="00DD3016" w:rsidRPr="00C15CEF" w:rsidRDefault="002D7332" w:rsidP="009121F0">
            <w:pPr>
              <w:jc w:val="center"/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Online</w:t>
            </w:r>
          </w:p>
        </w:tc>
      </w:tr>
    </w:tbl>
    <w:p w14:paraId="0538BD44" w14:textId="77777777" w:rsidR="004E3DAB" w:rsidRDefault="004E3DAB" w:rsidP="00554FF8">
      <w:pPr>
        <w:rPr>
          <w:b/>
          <w:sz w:val="24"/>
          <w:szCs w:val="24"/>
        </w:rPr>
      </w:pPr>
    </w:p>
    <w:sectPr w:rsidR="004E3DAB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MTAwNzE3MzVW0lEKTi0uzszPAykwqwUARBebBywAAAA="/>
  </w:docVars>
  <w:rsids>
    <w:rsidRoot w:val="0025366B"/>
    <w:rsid w:val="00023DDC"/>
    <w:rsid w:val="00121720"/>
    <w:rsid w:val="00195394"/>
    <w:rsid w:val="001A0EC6"/>
    <w:rsid w:val="001A1388"/>
    <w:rsid w:val="001F5392"/>
    <w:rsid w:val="002379F3"/>
    <w:rsid w:val="00252F30"/>
    <w:rsid w:val="0025366B"/>
    <w:rsid w:val="00266948"/>
    <w:rsid w:val="002B194C"/>
    <w:rsid w:val="002D7332"/>
    <w:rsid w:val="00324E8B"/>
    <w:rsid w:val="00363946"/>
    <w:rsid w:val="00402AD7"/>
    <w:rsid w:val="00415117"/>
    <w:rsid w:val="004A6A05"/>
    <w:rsid w:val="004C5D1C"/>
    <w:rsid w:val="004E3DAB"/>
    <w:rsid w:val="004F65E9"/>
    <w:rsid w:val="0053616B"/>
    <w:rsid w:val="00554FF8"/>
    <w:rsid w:val="005A242F"/>
    <w:rsid w:val="005F491C"/>
    <w:rsid w:val="007207B7"/>
    <w:rsid w:val="00795354"/>
    <w:rsid w:val="007A66A9"/>
    <w:rsid w:val="007D7785"/>
    <w:rsid w:val="00806F6E"/>
    <w:rsid w:val="008157C5"/>
    <w:rsid w:val="008243B9"/>
    <w:rsid w:val="008713A8"/>
    <w:rsid w:val="009121F0"/>
    <w:rsid w:val="00944766"/>
    <w:rsid w:val="00952A05"/>
    <w:rsid w:val="0096029F"/>
    <w:rsid w:val="009A2E7D"/>
    <w:rsid w:val="009E4162"/>
    <w:rsid w:val="009F516F"/>
    <w:rsid w:val="00A07B55"/>
    <w:rsid w:val="00A927B9"/>
    <w:rsid w:val="00AD6132"/>
    <w:rsid w:val="00C14250"/>
    <w:rsid w:val="00C15CEF"/>
    <w:rsid w:val="00C42ECF"/>
    <w:rsid w:val="00C4709F"/>
    <w:rsid w:val="00CC098E"/>
    <w:rsid w:val="00D13B8F"/>
    <w:rsid w:val="00D453B5"/>
    <w:rsid w:val="00D57360"/>
    <w:rsid w:val="00D62756"/>
    <w:rsid w:val="00D72EF9"/>
    <w:rsid w:val="00D74767"/>
    <w:rsid w:val="00D75FF8"/>
    <w:rsid w:val="00DD3016"/>
    <w:rsid w:val="00DD523E"/>
    <w:rsid w:val="00DF35C4"/>
    <w:rsid w:val="00E53B9F"/>
    <w:rsid w:val="00E91463"/>
    <w:rsid w:val="00E953D5"/>
    <w:rsid w:val="00EB5EA5"/>
    <w:rsid w:val="00EE660F"/>
    <w:rsid w:val="00EF431C"/>
    <w:rsid w:val="00EF622C"/>
    <w:rsid w:val="00F0061D"/>
    <w:rsid w:val="00F3594E"/>
    <w:rsid w:val="00F85C48"/>
    <w:rsid w:val="00FF4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AD62DB"/>
  <w15:docId w15:val="{063D9FB6-63E2-4BE3-A87B-D824F979F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7</cp:revision>
  <cp:lastPrinted>2017-10-12T12:12:00Z</cp:lastPrinted>
  <dcterms:created xsi:type="dcterms:W3CDTF">2024-11-29T07:04:00Z</dcterms:created>
  <dcterms:modified xsi:type="dcterms:W3CDTF">2026-03-16T13:45:00Z</dcterms:modified>
</cp:coreProperties>
</file>